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_9_assignment_rm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CommentTok"/>
        </w:rPr>
        <w:t xml:space="preserve">### Problem 1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V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able.b4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; 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chosen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, n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chosen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)), k))</w:t>
      </w:r>
      <w:r>
        <w:br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chosen_row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hosen_co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 Reference: http://www.sthda.com/english/articles/37-model-selection-essentials-in-r/155-best-subsets-regression-essentials-in-r/</w:t>
      </w:r>
      <w:r>
        <w:br/>
      </w:r>
      <w:r>
        <w:rPr>
          <w:rStyle w:val="NormalTok"/>
        </w:rPr>
        <w:t xml:space="preserve">be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1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.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st1)</w:t>
      </w:r>
      <w:r>
        <w:br/>
      </w:r>
      <w:r>
        <w:rPr>
          <w:rStyle w:val="NormalTok"/>
        </w:rPr>
        <w:t xml:space="preserve">p.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a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es.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m</w:t>
      </w:r>
      <w:r>
        <w:br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dj.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s.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s.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s.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aic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 Problem 2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V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able.b11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chosen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, n))</w:t>
      </w:r>
      <w:r>
        <w:br/>
      </w: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chosen_rows,]</w:t>
      </w:r>
      <w:r>
        <w:br/>
      </w:r>
      <w:r>
        <w:br/>
      </w:r>
      <w:r>
        <w:rPr>
          <w:rStyle w:val="CommentTok"/>
        </w:rPr>
        <w:t xml:space="preserve"># Reference: https://stats.idre.ucla.edu/r/modules/coding-for-categorical-variables-in-regression-models/</w:t>
      </w:r>
      <w:r>
        <w:br/>
      </w:r>
      <w:r>
        <w:rPr>
          <w:rStyle w:val="NormalTok"/>
        </w:rPr>
        <w:t xml:space="preserve">be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Qual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r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om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av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akines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Region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Region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Region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2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.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st2)</w:t>
      </w:r>
      <w:r>
        <w:br/>
      </w:r>
      <w:r>
        <w:rPr>
          <w:rStyle w:val="NormalTok"/>
        </w:rPr>
        <w:t xml:space="preserve">p.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a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es.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m</w:t>
      </w:r>
      <w:r>
        <w:br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dj.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s.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s.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s.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aic)</w:t>
      </w:r>
      <w:r>
        <w:br/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_9_assignment_rmd</dc:title>
  <dc:creator/>
  <cp:keywords/>
  <dcterms:created xsi:type="dcterms:W3CDTF">2020-11-02T00:18:25Z</dcterms:created>
  <dcterms:modified xsi:type="dcterms:W3CDTF">2020-11-02T00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